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ние по mc</w:t>
      </w:r>
      <w:r>
        <w:t xml:space="preserve"> </w:t>
      </w:r>
      <w:r>
        <w:t xml:space="preserve">1.1 Изучите информацию о mc, вызвав в командной строке man mc.</w:t>
      </w:r>
      <w:r>
        <w:t xml:space="preserve"> </w:t>
      </w:r>
      <w:r>
        <w:t xml:space="preserve">1.2 Запустите из командной строки mc, изучите его структуру и меню.</w:t>
      </w:r>
      <w:r>
        <w:t xml:space="preserve"> </w:t>
      </w:r>
      <w:r>
        <w:t xml:space="preserve">1.3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1.4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1.5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1.6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1.7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</w:pPr>
      <w:r>
        <w:t xml:space="preserve">Задание по встроенному редактору mc</w:t>
      </w:r>
      <w:r>
        <w:t xml:space="preserve"> </w:t>
      </w:r>
      <w:r>
        <w:t xml:space="preserve">2.1 Создайте текстовой файл text.txt.</w:t>
      </w:r>
      <w:r>
        <w:t xml:space="preserve"> </w:t>
      </w:r>
      <w:r>
        <w:t xml:space="preserve">2.2 Откройте этот файл с помощью встроенного в mc редактора.</w:t>
      </w:r>
      <w:r>
        <w:t xml:space="preserve"> </w:t>
      </w:r>
      <w:r>
        <w:t xml:space="preserve">2.3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2.4 Проделайте с текстом следующие манипуляции, используя горячие клавиши:</w:t>
      </w:r>
      <w:r>
        <w:t xml:space="preserve"> </w:t>
      </w:r>
      <w:r>
        <w:t xml:space="preserve">2.4.1 Удалите строку текста.</w:t>
      </w:r>
      <w:r>
        <w:t xml:space="preserve"> </w:t>
      </w:r>
      <w:r>
        <w:t xml:space="preserve">2.4.2 Выделите фрагмент текста и скопируйте его на новую строку.</w:t>
      </w:r>
      <w:r>
        <w:t xml:space="preserve"> </w:t>
      </w:r>
      <w:r>
        <w:t xml:space="preserve">2.4.3 Выделите фрагмент текста и перенесите его на новую строку.</w:t>
      </w:r>
      <w:r>
        <w:t xml:space="preserve"> </w:t>
      </w:r>
      <w:r>
        <w:t xml:space="preserve">2.4.4 Сохраните файл.</w:t>
      </w:r>
      <w:r>
        <w:t xml:space="preserve"> </w:t>
      </w:r>
      <w:r>
        <w:t xml:space="preserve">2.4.5 Отмените последнее действие.</w:t>
      </w:r>
      <w:r>
        <w:t xml:space="preserve"> </w:t>
      </w:r>
      <w:r>
        <w:t xml:space="preserve">2.4.6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2.4.7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2.4.8 Сохраните и закройте файл.</w:t>
      </w:r>
      <w:r>
        <w:t xml:space="preserve"> </w:t>
      </w:r>
      <w:r>
        <w:t xml:space="preserve">2.5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2.6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аю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учение справки по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ение справки по mc</w:t>
      </w:r>
    </w:p>
    <w:p>
      <w:pPr>
        <w:pStyle w:val="BodyText"/>
      </w:pPr>
      <w:r>
        <w:t xml:space="preserve">Запустите из командной строки mc, изучите его структуру и меню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Выполняю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 3) (рис. 4) (рис. 5)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дел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пиров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прав доступ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прав доступа</w:t>
      </w:r>
    </w:p>
    <w:p>
      <w:pPr>
        <w:pStyle w:val="BodyText"/>
      </w:pPr>
      <w:r>
        <w:t xml:space="preserve">Выполняю основные команды меню левой панели. Просматриваю информацию, дерево каталогов (рис. 7)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информац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информации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дерева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дерева каталогов</w:t>
      </w:r>
    </w:p>
    <w:p>
      <w:pPr>
        <w:pStyle w:val="BodyText"/>
      </w:pPr>
      <w:r>
        <w:t xml:space="preserve">Используя возможности подменю Файл, просмотриваю содержимое текстового файла, редактирую содержимое текстового файла (без сохранения результатов редактирования), создаю каталог new, копирую файлы в созданный каталог (рис. 9) (рис. 10) (рис. 11) (рис. 1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файл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содержимого тектового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содержимого тектового файл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нового каталога new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ового каталога new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пирова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</w:t>
      </w:r>
    </w:p>
    <w:p>
      <w:pPr>
        <w:pStyle w:val="BodyText"/>
      </w:pPr>
      <w:r>
        <w:t xml:space="preserve">С помощью соответствующих средств подменю Команда осуществляю: поиск в файловой системе файла с расширением .c, содержащего строку main), выбор и повторение одной из предыдущих команд, переход в домашний каталог, анализ файла меню и файла расширений. (рис. 13) (рис. 14) (рис. 1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иск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файл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ы поиска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ы поиска файл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ход в домашних каталог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х каталог</w:t>
      </w:r>
    </w:p>
    <w:p>
      <w:pPr>
        <w:pStyle w:val="BodyText"/>
      </w:pPr>
      <w:r>
        <w:t xml:space="preserve">Вызываю подменю Настройки. Осваиваю операции, определяющие структуру экрана mc (Full screen, Double Width, Show Hidden Files и т.д.) (рис. 16) (рис. 17) (рис. 1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араметры конфигураци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конфигурации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нешний вид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нешний вид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стройки панел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панели</w:t>
      </w:r>
    </w:p>
    <w:bookmarkEnd w:id="76"/>
    <w:bookmarkStart w:id="119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ю текстовой файл text.txt (рис. 19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текстового файла text.txt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текстового файла text.txt</w:t>
      </w:r>
    </w:p>
    <w:p>
      <w:pPr>
        <w:pStyle w:val="BodyText"/>
      </w:pPr>
      <w:r>
        <w:t xml:space="preserve">Открываю этот файл с помощью встроенного в mc редактора (рис. 20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этого файла с помощью встроенного в mc редактор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этого файла с помощью встроенного в mc редактора</w:t>
      </w:r>
    </w:p>
    <w:p>
      <w:pPr>
        <w:pStyle w:val="BodyText"/>
      </w:pPr>
      <w:r>
        <w:t xml:space="preserve">Вставляю в открытый файл небольшой фрагмент текста, скопированный из другого файла. (рис. 2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ставленный текст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ставленный текст</w:t>
      </w:r>
    </w:p>
    <w:p>
      <w:pPr>
        <w:pStyle w:val="BodyText"/>
      </w:pPr>
      <w:r>
        <w:t xml:space="preserve">Проделываю с текстом следующие манипуляции, используя горячие клавиши: удаляю строку текста, выделяю фрагмент текста и копирую его на новую строку, выделяю фрагмент текста и переношу его на новую строку, сохраняю файл, отменяю последнее действие, перехожу в конец файла (нажав комбинацию клавиш) и пишу некоторый</w:t>
      </w:r>
      <w:r>
        <w:t xml:space="preserve"> </w:t>
      </w:r>
      <w:r>
        <w:t xml:space="preserve">текст, перехожу в начало файла (нажав комбинацию клавиш) и пишу некоторый текст, сохраняю и закрываю файл. (рис. 22) (рис. 23) (рис. 24) (рис. 25) (рис. 26) (рис. 27) (рис. 28) (рис. 29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даление строки текст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строки текст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деление фрагмента текста и копирование его на новую строку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деление фрагмента текста и копирование его на новую строку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деление фрагмента текста и перенос его на новую строку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деление фрагмента текста и перенос его на новую строку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хранение файл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мена последнего действия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ход в начало файла и написание некоторого текст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ход в начало файла и написание некоторого текст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ход в конец файла и написание некоторого текста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ход в конец файла и написание некоторого текст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хранение и закрытие файла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 и закрытие файла</w:t>
      </w:r>
    </w:p>
    <w:p>
      <w:pPr>
        <w:pStyle w:val="BodyText"/>
      </w:pPr>
      <w:r>
        <w:t xml:space="preserve">Открываю файл с исходным текстом на языке программирования C (рис. 30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с исходным текстом на языке программирования C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крытие файла с исходным текстом на языке программирования C</w:t>
      </w:r>
    </w:p>
    <w:p>
      <w:pPr>
        <w:pStyle w:val="BodyText"/>
      </w:pPr>
      <w:r>
        <w:t xml:space="preserve">Используя меню редактора, включаю подсветку синтаксиса, так как она не была включена (рис. 31) (рис. 32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ключение подсветки синтаксиса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ключение подсветки синтаксис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дствутка синтаксиса включена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дствутка синтаксиса включена</w:t>
      </w:r>
    </w:p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21"/>
    <w:bookmarkStart w:id="12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Режимы работы в mc: терминальный режим (основной режим, в котором mc запускается в терминале), редактор (mc включает встроенный редактор, с помощью которого можно редактировать текстовые файлы).</w:t>
      </w:r>
    </w:p>
    <w:p>
      <w:pPr>
        <w:pStyle w:val="Compact"/>
        <w:numPr>
          <w:ilvl w:val="0"/>
          <w:numId w:val="1002"/>
        </w:numPr>
      </w:pPr>
      <w:r>
        <w:t xml:space="preserve">Копирование файлов (пример: в shell - cp text.txt new_text.txt, в mc - выделить файл и нажать копировать), перемещение файлов (пример: в shell - mv text.txt new_text.txt, в mc - выделить файл и нажать переместить), удаление файлов (пример: в shell - rm text.txt, в mc - выделить файл и нажать удалить).</w:t>
      </w:r>
    </w:p>
    <w:p>
      <w:pPr>
        <w:pStyle w:val="Compact"/>
        <w:numPr>
          <w:ilvl w:val="0"/>
          <w:numId w:val="1002"/>
        </w:numPr>
      </w:pPr>
      <w:r>
        <w:t xml:space="preserve">Левая и правая панели в mc отображают содержимое каталогов. Основные элементы: путь к директории, содержимое директории, информация о выделенном файле.</w:t>
      </w:r>
    </w:p>
    <w:p>
      <w:pPr>
        <w:pStyle w:val="Compact"/>
        <w:numPr>
          <w:ilvl w:val="0"/>
          <w:numId w:val="1002"/>
        </w:numPr>
      </w:pPr>
      <w:r>
        <w:t xml:space="preserve">Меню Файл в mc содержит команды: открыть (открывает), копировать (копирует), переместить (перемещает), удалить (удаляет), создать каталог (создает каталог), выход (выходит).</w:t>
      </w:r>
    </w:p>
    <w:p>
      <w:pPr>
        <w:pStyle w:val="Compact"/>
        <w:numPr>
          <w:ilvl w:val="0"/>
          <w:numId w:val="1002"/>
        </w:numPr>
      </w:pPr>
      <w:r>
        <w:t xml:space="preserve">Меню Команда в mc содержит: терминал (открывает новый терминал), командную строку (позволяет вводить команды shell), скрипты (запускает пользовательские скрипты).</w:t>
      </w:r>
    </w:p>
    <w:p>
      <w:pPr>
        <w:pStyle w:val="Compact"/>
        <w:numPr>
          <w:ilvl w:val="0"/>
          <w:numId w:val="1002"/>
        </w:numPr>
      </w:pPr>
      <w:r>
        <w:t xml:space="preserve">Меню Настройки в mc содержит: настройки интерфейса (позволяет настроить внешний вид mc), настройки клавиш (позволяет настроить сочетания клавиш), настройки панели (настройка отображения информации в панелях).</w:t>
      </w:r>
    </w:p>
    <w:p>
      <w:pPr>
        <w:pStyle w:val="Compact"/>
        <w:numPr>
          <w:ilvl w:val="0"/>
          <w:numId w:val="1002"/>
        </w:numPr>
      </w:pPr>
      <w:r>
        <w:t xml:space="preserve">Встроенные команды mc: cd (переход в другую директорию), ls (отображение содержимого текущей директории), mkdir (создание нового каталога), rm (удаление файла или каталога).</w:t>
      </w:r>
    </w:p>
    <w:p>
      <w:pPr>
        <w:pStyle w:val="Compact"/>
        <w:numPr>
          <w:ilvl w:val="0"/>
          <w:numId w:val="1002"/>
        </w:numPr>
      </w:pPr>
      <w:r>
        <w:t xml:space="preserve">Встроенные команды редактора mc: сохранить (сохранить изменения), закрыть (закрыть редактор), поиск (найти текст в файле), замена (заменить текст).</w:t>
      </w:r>
    </w:p>
    <w:p>
      <w:pPr>
        <w:pStyle w:val="Compact"/>
        <w:numPr>
          <w:ilvl w:val="0"/>
          <w:numId w:val="1002"/>
        </w:numPr>
      </w:pPr>
      <w:r>
        <w:t xml:space="preserve">С помощью редактирования файла ~/.config/mc/ini для добавления своих команд.</w:t>
      </w:r>
    </w:p>
    <w:p>
      <w:pPr>
        <w:pStyle w:val="Compact"/>
        <w:numPr>
          <w:ilvl w:val="0"/>
          <w:numId w:val="1002"/>
        </w:numPr>
      </w:pPr>
      <w:r>
        <w:t xml:space="preserve">Можно настроить горячие клавиши для выполнения действий над текущим файлом.</w:t>
      </w:r>
    </w:p>
    <w:bookmarkEnd w:id="122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Start w:id="124" w:name="ref-lab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23">
        <w:r>
          <w:rPr>
            <w:rStyle w:val="Hyperlink"/>
          </w:rPr>
          <w:t xml:space="preserve">Лабораторная работа № 9</w:t>
        </w:r>
      </w:hyperlink>
      <w:r>
        <w:t xml:space="preserve">.</w:t>
      </w:r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23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Мальянц Виктория Кареновна</dc:creator>
  <dc:language>ru-RU</dc:language>
  <cp:keywords/>
  <dcterms:created xsi:type="dcterms:W3CDTF">2025-04-07T11:53:52Z</dcterms:created>
  <dcterms:modified xsi:type="dcterms:W3CDTF">2025-04-07T11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